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D65B5" w14:textId="7210C4E6" w:rsidR="007253FB" w:rsidRPr="00B37AFD" w:rsidRDefault="007253FB" w:rsidP="007253FB">
      <w:pPr>
        <w:autoSpaceDE w:val="0"/>
        <w:autoSpaceDN w:val="0"/>
        <w:ind w:leftChars="-5" w:left="2" w:right="129" w:hangingChars="5" w:hanging="14"/>
        <w:jc w:val="center"/>
        <w:rPr>
          <w:rFonts w:eastAsia="新細明體"/>
          <w:b/>
          <w:color w:val="000000" w:themeColor="text1"/>
          <w:sz w:val="20"/>
          <w:lang w:val="de-DE"/>
        </w:rPr>
      </w:pPr>
      <w:bookmarkStart w:id="0" w:name="_Hlk157164439"/>
      <w:bookmarkStart w:id="1" w:name="_Hlk157164440"/>
      <w:r w:rsidRPr="007253FB">
        <w:rPr>
          <w:rFonts w:ascii="Times New Roman" w:eastAsia="標楷體" w:hAnsi="Times New Roman" w:cstheme="majorBidi"/>
          <w:b/>
          <w:bCs/>
          <w:kern w:val="52"/>
          <w:sz w:val="28"/>
          <w:szCs w:val="28"/>
        </w:rPr>
        <w:t>The Joint Conference of 17th International Conference (ICSI &amp; GCSI) and 3rd International Conference on Data Science &amp; Exploration in Artificial Intelligence (CODE AI-2026)</w:t>
      </w:r>
      <w:bookmarkEnd w:id="0"/>
      <w:bookmarkEnd w:id="1"/>
    </w:p>
    <w:p w14:paraId="4118B216" w14:textId="064F368D" w:rsidR="00F511F8" w:rsidRPr="00F511F8" w:rsidRDefault="00F511F8" w:rsidP="00F511F8">
      <w:pPr>
        <w:jc w:val="center"/>
        <w:rPr>
          <w:rFonts w:eastAsiaTheme="minorEastAsia"/>
          <w:b/>
          <w:bCs/>
        </w:rPr>
      </w:pPr>
      <w:r w:rsidRPr="00F511F8">
        <w:rPr>
          <w:rFonts w:eastAsiaTheme="minorEastAsia"/>
          <w:b/>
          <w:bCs/>
        </w:rPr>
        <w:t xml:space="preserve">Web: </w:t>
      </w:r>
      <w:hyperlink r:id="rId9" w:history="1">
        <w:r w:rsidRPr="00CC4539">
          <w:rPr>
            <w:rStyle w:val="af0"/>
            <w:rFonts w:eastAsiaTheme="minorEastAsia"/>
            <w:b/>
            <w:bCs/>
          </w:rPr>
          <w:t>https://www.i-sim.org/icsi2026</w:t>
        </w:r>
      </w:hyperlink>
      <w:r>
        <w:rPr>
          <w:rFonts w:eastAsiaTheme="minorEastAsia" w:hint="eastAsia"/>
          <w:b/>
          <w:bCs/>
        </w:rPr>
        <w:t xml:space="preserve">     </w:t>
      </w:r>
      <w:r w:rsidRPr="00F511F8">
        <w:rPr>
          <w:rFonts w:eastAsiaTheme="minorEastAsia"/>
          <w:b/>
          <w:bCs/>
        </w:rPr>
        <w:t>E-mail: icsi@i-sim.org</w:t>
      </w:r>
    </w:p>
    <w:p w14:paraId="02F9D8B1" w14:textId="51683CFA"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00CD1632">
        <w:rPr>
          <w:rFonts w:ascii="Times New Roman" w:eastAsia="DengXian" w:hAnsi="Times New Roman" w:cs="Times New Roman" w:hint="eastAsia"/>
          <w:b/>
          <w:color w:val="984806"/>
          <w:sz w:val="48"/>
          <w:szCs w:val="33"/>
          <w:u w:val="single"/>
          <w:lang w:eastAsia="zh-CN"/>
        </w:rPr>
        <w:t xml:space="preserve">-CODEAI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r w:rsidRPr="00EB4C0D">
        <w:rPr>
          <w:rFonts w:ascii="新細明體" w:eastAsia="新細明體" w:hAnsi="新細明體" w:cs="新細明體" w:hint="eastAsia"/>
          <w:bCs/>
          <w:szCs w:val="24"/>
        </w:rPr>
        <w:t>▉</w:t>
      </w:r>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 xml:space="preserve">________________  Dat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6658234C"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w:t>
      </w:r>
      <w:r w:rsidR="00ED0B4B">
        <w:rPr>
          <w:rFonts w:ascii="DengXian" w:eastAsia="DengXian" w:hAnsi="DengXian" w:hint="eastAsia"/>
          <w:bCs/>
          <w:szCs w:val="24"/>
          <w:lang w:eastAsia="zh-CN"/>
        </w:rPr>
        <w:t>er</w:t>
      </w:r>
      <w:r w:rsidRPr="00EB4C0D">
        <w:rPr>
          <w:rFonts w:ascii="Times New Roman" w:eastAsia="標楷體" w:hAnsi="Times New Roman"/>
          <w:bCs/>
          <w:szCs w:val="24"/>
        </w:rPr>
        <w:t xml:space="preserve"> and the judg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574B0966"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hyperlink r:id="rId10" w:history="1">
        <w:r w:rsidR="0020076F" w:rsidRPr="000C222C">
          <w:rPr>
            <w:rStyle w:val="af0"/>
            <w:rFonts w:ascii="Times New Roman" w:hAnsi="Times New Roman" w:cs="Times New Roman"/>
          </w:rPr>
          <w:t>icsi@i-sim.org</w:t>
        </w:r>
      </w:hyperlink>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hyperlink r:id="rId11" w:history="1">
        <w:r w:rsidR="005D3CDB">
          <w:rPr>
            <w:rStyle w:val="af0"/>
            <w:rFonts w:ascii="Times New Roman" w:hAnsi="Times New Roman" w:cs="Times New Roman"/>
          </w:rPr>
          <w:t>https://www.i-sim.org/icsi2026/</w:t>
        </w:r>
      </w:hyperlink>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17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382"/>
        <w:gridCol w:w="791"/>
        <w:gridCol w:w="2174"/>
        <w:gridCol w:w="693"/>
        <w:gridCol w:w="1481"/>
        <w:gridCol w:w="142"/>
        <w:gridCol w:w="1948"/>
        <w:gridCol w:w="709"/>
        <w:gridCol w:w="850"/>
      </w:tblGrid>
      <w:tr w:rsidR="00C77BC0" w:rsidRPr="00ED1189" w14:paraId="5461FA85" w14:textId="77777777" w:rsidTr="005B4910">
        <w:trPr>
          <w:cantSplit/>
          <w:trHeight w:val="1381"/>
        </w:trPr>
        <w:tc>
          <w:tcPr>
            <w:tcW w:w="1382" w:type="dxa"/>
            <w:vAlign w:val="center"/>
          </w:tcPr>
          <w:p w14:paraId="6544A6FD" w14:textId="77777777" w:rsidR="00C77BC0" w:rsidRPr="00EB4C0D" w:rsidRDefault="00CB79F5" w:rsidP="00421D4A">
            <w:pPr>
              <w:spacing w:line="240" w:lineRule="exact"/>
              <w:ind w:rightChars="47" w:right="113"/>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7229" w:type="dxa"/>
            <w:gridSpan w:val="6"/>
            <w:tcBorders>
              <w:right w:val="single" w:sz="4" w:space="0" w:color="auto"/>
            </w:tcBorders>
            <w:vAlign w:val="center"/>
          </w:tcPr>
          <w:p w14:paraId="353EA51C" w14:textId="2B546931" w:rsidR="007779F6" w:rsidRPr="007779F6" w:rsidRDefault="007779F6" w:rsidP="00421D4A">
            <w:pPr>
              <w:pStyle w:val="Web"/>
              <w:numPr>
                <w:ilvl w:val="0"/>
                <w:numId w:val="1"/>
              </w:numPr>
              <w:snapToGrid w:val="0"/>
              <w:ind w:left="256" w:rightChars="47" w:right="113" w:hanging="284"/>
              <w:rPr>
                <w:rStyle w:val="longtext"/>
                <w:color w:val="000000"/>
                <w:shd w:val="clear" w:color="auto" w:fill="FFFFFF"/>
              </w:rPr>
            </w:pPr>
            <w:r w:rsidRPr="007779F6">
              <w:rPr>
                <w:rStyle w:val="longtext"/>
                <w:color w:val="000000"/>
                <w:shd w:val="clear" w:color="auto" w:fill="FFFFFF"/>
              </w:rPr>
              <w:t>A.</w:t>
            </w:r>
            <w:r w:rsidR="00C54D71">
              <w:rPr>
                <w:rStyle w:val="longtext"/>
                <w:rFonts w:eastAsia="DengXian" w:hint="eastAsia"/>
                <w:color w:val="000000"/>
                <w:shd w:val="clear" w:color="auto" w:fill="FFFFFF"/>
                <w:lang w:eastAsia="zh-CN"/>
              </w:rPr>
              <w:t xml:space="preserve"> N</w:t>
            </w:r>
            <w:r w:rsidR="00602B65">
              <w:rPr>
                <w:rStyle w:val="longtext"/>
                <w:rFonts w:eastAsia="DengXian" w:hint="eastAsia"/>
                <w:color w:val="000000"/>
                <w:shd w:val="clear" w:color="auto" w:fill="FFFFFF"/>
                <w:lang w:eastAsia="zh-CN"/>
              </w:rPr>
              <w:t>ew p</w:t>
            </w:r>
            <w:r w:rsidRPr="007779F6">
              <w:rPr>
                <w:rStyle w:val="longtext"/>
                <w:color w:val="000000"/>
                <w:shd w:val="clear" w:color="auto" w:fill="FFFFFF"/>
              </w:rPr>
              <w:t>roduct/device invention or innovative improvements</w:t>
            </w:r>
          </w:p>
          <w:p w14:paraId="3F50E496" w14:textId="67936852" w:rsidR="007779F6" w:rsidRPr="007779F6" w:rsidRDefault="007779F6" w:rsidP="00421D4A">
            <w:pPr>
              <w:pStyle w:val="Web"/>
              <w:numPr>
                <w:ilvl w:val="0"/>
                <w:numId w:val="1"/>
              </w:numPr>
              <w:snapToGrid w:val="0"/>
              <w:ind w:left="256" w:rightChars="47" w:right="113" w:hanging="284"/>
              <w:rPr>
                <w:rStyle w:val="longtext"/>
                <w:color w:val="000000"/>
                <w:shd w:val="clear" w:color="auto" w:fill="FFFFFF"/>
              </w:rPr>
            </w:pPr>
            <w:r w:rsidRPr="007779F6">
              <w:rPr>
                <w:rStyle w:val="longtext"/>
                <w:color w:val="000000"/>
                <w:shd w:val="clear" w:color="auto" w:fill="FFFFFF"/>
              </w:rPr>
              <w:t>B.</w:t>
            </w:r>
            <w:r w:rsidR="00C54D71" w:rsidRPr="00421D4A">
              <w:rPr>
                <w:rStyle w:val="longtext"/>
                <w:rFonts w:hint="eastAsia"/>
                <w:color w:val="000000"/>
                <w:shd w:val="clear" w:color="auto" w:fill="FFFFFF"/>
              </w:rPr>
              <w:t xml:space="preserve"> I</w:t>
            </w:r>
            <w:r w:rsidRPr="007779F6">
              <w:rPr>
                <w:rStyle w:val="longtext"/>
                <w:color w:val="000000"/>
                <w:shd w:val="clear" w:color="auto" w:fill="FFFFFF"/>
              </w:rPr>
              <w:t>n</w:t>
            </w:r>
            <w:r w:rsidR="00602B65">
              <w:rPr>
                <w:rStyle w:val="longtext"/>
                <w:rFonts w:eastAsia="DengXian" w:hint="eastAsia"/>
                <w:color w:val="000000"/>
                <w:shd w:val="clear" w:color="auto" w:fill="FFFFFF"/>
                <w:lang w:eastAsia="zh-CN"/>
              </w:rPr>
              <w:t>n</w:t>
            </w:r>
            <w:r w:rsidRPr="007779F6">
              <w:rPr>
                <w:rStyle w:val="longtext"/>
                <w:color w:val="000000"/>
                <w:shd w:val="clear" w:color="auto" w:fill="FFFFFF"/>
              </w:rPr>
              <w:t>ovative Process Improvement or invention</w:t>
            </w:r>
            <w:r w:rsidR="00602B65">
              <w:rPr>
                <w:rStyle w:val="longtext"/>
                <w:rFonts w:eastAsia="DengXian" w:hint="eastAsia"/>
                <w:color w:val="000000"/>
                <w:shd w:val="clear" w:color="auto" w:fill="FFFFFF"/>
                <w:lang w:eastAsia="zh-CN"/>
              </w:rPr>
              <w:t>s</w:t>
            </w:r>
          </w:p>
          <w:p w14:paraId="1D5E17ED" w14:textId="72303548" w:rsidR="007779F6" w:rsidRPr="00C54D71" w:rsidRDefault="007779F6" w:rsidP="00421D4A">
            <w:pPr>
              <w:pStyle w:val="Web"/>
              <w:numPr>
                <w:ilvl w:val="0"/>
                <w:numId w:val="1"/>
              </w:numPr>
              <w:snapToGrid w:val="0"/>
              <w:ind w:left="256" w:rightChars="47" w:right="113" w:hanging="284"/>
              <w:rPr>
                <w:rStyle w:val="longtext"/>
                <w:color w:val="000000"/>
                <w:shd w:val="clear" w:color="auto" w:fill="FFFFFF"/>
              </w:rPr>
            </w:pPr>
            <w:r w:rsidRPr="007779F6">
              <w:rPr>
                <w:rStyle w:val="longtext"/>
                <w:color w:val="000000"/>
                <w:shd w:val="clear" w:color="auto" w:fill="FFFFFF"/>
              </w:rPr>
              <w:t>C.</w:t>
            </w:r>
            <w:r w:rsidR="00C54D71" w:rsidRPr="00421D4A">
              <w:rPr>
                <w:rStyle w:val="longtext"/>
                <w:rFonts w:hint="eastAsia"/>
                <w:color w:val="000000"/>
                <w:shd w:val="clear" w:color="auto" w:fill="FFFFFF"/>
              </w:rPr>
              <w:t xml:space="preserve"> </w:t>
            </w:r>
            <w:r w:rsidR="00421D4A" w:rsidRPr="00421D4A">
              <w:rPr>
                <w:rStyle w:val="longtext"/>
                <w:rFonts w:hint="eastAsia"/>
                <w:color w:val="000000"/>
                <w:shd w:val="clear" w:color="auto" w:fill="FFFFFF"/>
              </w:rPr>
              <w:t>I</w:t>
            </w:r>
            <w:r w:rsidRPr="007779F6">
              <w:rPr>
                <w:rStyle w:val="longtext"/>
                <w:color w:val="000000"/>
                <w:shd w:val="clear" w:color="auto" w:fill="FFFFFF"/>
              </w:rPr>
              <w:t>n</w:t>
            </w:r>
            <w:r w:rsidR="00602B65" w:rsidRPr="006E74C5">
              <w:rPr>
                <w:rStyle w:val="longtext"/>
                <w:rFonts w:hint="eastAsia"/>
                <w:color w:val="000000"/>
                <w:shd w:val="clear" w:color="auto" w:fill="FFFFFF"/>
              </w:rPr>
              <w:t>n</w:t>
            </w:r>
            <w:r w:rsidRPr="007779F6">
              <w:rPr>
                <w:rStyle w:val="longtext"/>
                <w:color w:val="000000"/>
                <w:shd w:val="clear" w:color="auto" w:fill="FFFFFF"/>
              </w:rPr>
              <w:t>ovative Service or Processes</w:t>
            </w:r>
            <w:r w:rsidR="00C54D71" w:rsidRPr="00421D4A">
              <w:rPr>
                <w:rStyle w:val="longtext"/>
                <w:rFonts w:hint="eastAsia"/>
                <w:color w:val="000000"/>
                <w:shd w:val="clear" w:color="auto" w:fill="FFFFFF"/>
              </w:rPr>
              <w:t xml:space="preserve"> with implementation</w:t>
            </w:r>
          </w:p>
          <w:p w14:paraId="64AD72D0" w14:textId="7A5E7DC3" w:rsidR="00C54D71" w:rsidRPr="006E74C5" w:rsidRDefault="00C54D71" w:rsidP="00EB70FB">
            <w:pPr>
              <w:pStyle w:val="Web"/>
              <w:numPr>
                <w:ilvl w:val="0"/>
                <w:numId w:val="1"/>
              </w:numPr>
              <w:snapToGrid w:val="0"/>
              <w:ind w:left="256" w:rightChars="47" w:right="113" w:hanging="284"/>
              <w:rPr>
                <w:rStyle w:val="longtext"/>
                <w:color w:val="000000"/>
                <w:shd w:val="clear" w:color="auto" w:fill="FFFFFF"/>
              </w:rPr>
            </w:pPr>
            <w:r w:rsidRPr="006E74C5">
              <w:rPr>
                <w:rStyle w:val="longtext"/>
                <w:rFonts w:hint="eastAsia"/>
                <w:color w:val="000000"/>
                <w:shd w:val="clear" w:color="auto" w:fill="FFFFFF"/>
              </w:rPr>
              <w:t xml:space="preserve">D. </w:t>
            </w:r>
            <w:r w:rsidR="006E74C5" w:rsidRPr="006E74C5">
              <w:rPr>
                <w:rStyle w:val="longtext"/>
                <w:rFonts w:hint="eastAsia"/>
                <w:color w:val="000000"/>
                <w:shd w:val="clear" w:color="auto" w:fill="FFFFFF"/>
              </w:rPr>
              <w:t xml:space="preserve">Innovative AI algorithm </w:t>
            </w:r>
            <w:r w:rsidR="006E74C5" w:rsidRPr="006E74C5">
              <w:rPr>
                <w:rStyle w:val="longtext"/>
                <w:rFonts w:eastAsia="DengXian" w:hint="eastAsia"/>
                <w:color w:val="000000"/>
                <w:shd w:val="clear" w:color="auto" w:fill="FFFFFF"/>
                <w:lang w:eastAsia="zh-CN"/>
              </w:rPr>
              <w:t>or</w:t>
            </w:r>
            <w:r w:rsidR="006E74C5" w:rsidRPr="006E74C5">
              <w:rPr>
                <w:rStyle w:val="longtext"/>
                <w:rFonts w:hint="eastAsia"/>
                <w:color w:val="000000"/>
                <w:shd w:val="clear" w:color="auto" w:fill="FFFFFF"/>
              </w:rPr>
              <w:t xml:space="preserve"> d</w:t>
            </w:r>
            <w:r w:rsidR="006E74C5" w:rsidRPr="006E74C5">
              <w:rPr>
                <w:rStyle w:val="longtext"/>
                <w:color w:val="000000"/>
                <w:shd w:val="clear" w:color="auto" w:fill="FFFFFF"/>
              </w:rPr>
              <w:t xml:space="preserve">ata driven </w:t>
            </w:r>
            <w:r w:rsidR="006E74C5">
              <w:rPr>
                <w:rStyle w:val="longtext"/>
                <w:rFonts w:eastAsia="DengXian" w:hint="eastAsia"/>
                <w:color w:val="000000"/>
                <w:shd w:val="clear" w:color="auto" w:fill="FFFFFF"/>
                <w:lang w:eastAsia="zh-CN"/>
              </w:rPr>
              <w:t xml:space="preserve">project </w:t>
            </w:r>
            <w:r w:rsidRPr="006E74C5">
              <w:rPr>
                <w:rStyle w:val="longtext"/>
                <w:rFonts w:hint="eastAsia"/>
                <w:color w:val="000000"/>
                <w:shd w:val="clear" w:color="auto" w:fill="FFFFFF"/>
              </w:rPr>
              <w:t>with</w:t>
            </w:r>
            <w:r w:rsidR="006E74C5">
              <w:rPr>
                <w:rStyle w:val="longtext"/>
                <w:rFonts w:eastAsia="DengXian" w:hint="eastAsia"/>
                <w:color w:val="000000"/>
                <w:shd w:val="clear" w:color="auto" w:fill="FFFFFF"/>
                <w:lang w:eastAsia="zh-CN"/>
              </w:rPr>
              <w:t xml:space="preserve"> </w:t>
            </w:r>
            <w:r w:rsidRPr="006E74C5">
              <w:rPr>
                <w:rStyle w:val="longtext"/>
                <w:rFonts w:hint="eastAsia"/>
                <w:color w:val="000000"/>
                <w:shd w:val="clear" w:color="auto" w:fill="FFFFFF"/>
              </w:rPr>
              <w:t>implementation</w:t>
            </w:r>
          </w:p>
          <w:p w14:paraId="54CDD1FD" w14:textId="086D701B" w:rsidR="00C77BC0" w:rsidRPr="00EB4C0D" w:rsidRDefault="00C54D71" w:rsidP="00421D4A">
            <w:pPr>
              <w:pStyle w:val="Web"/>
              <w:numPr>
                <w:ilvl w:val="0"/>
                <w:numId w:val="1"/>
              </w:numPr>
              <w:snapToGrid w:val="0"/>
              <w:spacing w:after="0" w:afterAutospacing="0"/>
              <w:ind w:left="256" w:rightChars="47" w:right="113" w:hanging="284"/>
              <w:rPr>
                <w:rStyle w:val="longtext"/>
                <w:color w:val="000000"/>
                <w:shd w:val="clear" w:color="auto" w:fill="FFFFFF"/>
              </w:rPr>
            </w:pPr>
            <w:r w:rsidRPr="00421D4A">
              <w:rPr>
                <w:rStyle w:val="longtext"/>
                <w:rFonts w:hint="eastAsia"/>
                <w:color w:val="000000"/>
                <w:shd w:val="clear" w:color="auto" w:fill="FFFFFF"/>
              </w:rPr>
              <w:t>E</w:t>
            </w:r>
            <w:r w:rsidR="007779F6" w:rsidRPr="007779F6">
              <w:rPr>
                <w:rStyle w:val="longtext"/>
                <w:color w:val="000000"/>
                <w:shd w:val="clear" w:color="auto" w:fill="FFFFFF"/>
              </w:rPr>
              <w:t>.</w:t>
            </w:r>
            <w:r w:rsidRPr="00421D4A">
              <w:rPr>
                <w:rStyle w:val="longtext"/>
                <w:rFonts w:hint="eastAsia"/>
                <w:color w:val="000000"/>
                <w:shd w:val="clear" w:color="auto" w:fill="FFFFFF"/>
              </w:rPr>
              <w:t xml:space="preserve"> </w:t>
            </w:r>
            <w:r w:rsidR="007779F6" w:rsidRPr="007779F6">
              <w:rPr>
                <w:rStyle w:val="longtext"/>
                <w:color w:val="000000"/>
                <w:shd w:val="clear" w:color="auto" w:fill="FFFFFF"/>
              </w:rPr>
              <w:t>Other</w:t>
            </w:r>
            <w:r w:rsidRPr="00421D4A">
              <w:rPr>
                <w:rStyle w:val="longtext"/>
                <w:rFonts w:hint="eastAsia"/>
                <w:color w:val="000000"/>
                <w:shd w:val="clear" w:color="auto" w:fill="FFFFFF"/>
              </w:rPr>
              <w:t xml:space="preserve"> Projects with innovative ideas</w:t>
            </w:r>
          </w:p>
        </w:tc>
        <w:tc>
          <w:tcPr>
            <w:tcW w:w="709"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850"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44076E">
        <w:trPr>
          <w:cantSplit/>
          <w:trHeight w:hRule="exact" w:val="722"/>
        </w:trPr>
        <w:tc>
          <w:tcPr>
            <w:tcW w:w="1382"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7229" w:type="dxa"/>
            <w:gridSpan w:val="6"/>
            <w:tcBorders>
              <w:right w:val="single" w:sz="4" w:space="0" w:color="auto"/>
            </w:tcBorders>
            <w:vAlign w:val="center"/>
          </w:tcPr>
          <w:p w14:paraId="25C6F9AB" w14:textId="7CCE174A" w:rsidR="00C77BC0" w:rsidRPr="0080027C" w:rsidRDefault="00CB79F5" w:rsidP="0080027C">
            <w:pPr>
              <w:pStyle w:val="Web"/>
              <w:numPr>
                <w:ilvl w:val="0"/>
                <w:numId w:val="2"/>
              </w:numPr>
              <w:snapToGrid w:val="0"/>
              <w:spacing w:before="0" w:beforeAutospacing="0" w:after="0" w:afterAutospacing="0" w:line="240" w:lineRule="exact"/>
              <w:ind w:left="255" w:hanging="255"/>
              <w:jc w:val="both"/>
              <w:rPr>
                <w:rStyle w:val="longtext"/>
                <w:color w:val="000000"/>
                <w:shd w:val="clear" w:color="auto" w:fill="FFFFFF"/>
              </w:rPr>
            </w:pPr>
            <w:r w:rsidRPr="0080027C">
              <w:rPr>
                <w:rStyle w:val="longtext"/>
                <w:color w:val="000000"/>
                <w:shd w:val="clear" w:color="auto" w:fill="FFFFFF"/>
              </w:rPr>
              <w:t xml:space="preserve"> Academic Team (all members are from academia.) </w:t>
            </w:r>
          </w:p>
          <w:p w14:paraId="7E81A679" w14:textId="71FF88D6" w:rsidR="00C77BC0" w:rsidRPr="00EB4C0D" w:rsidRDefault="00CB79F5" w:rsidP="0080027C">
            <w:pPr>
              <w:pStyle w:val="Web"/>
              <w:numPr>
                <w:ilvl w:val="0"/>
                <w:numId w:val="2"/>
              </w:numPr>
              <w:snapToGrid w:val="0"/>
              <w:spacing w:before="0" w:beforeAutospacing="0" w:after="0" w:afterAutospacing="0" w:line="240" w:lineRule="exact"/>
              <w:ind w:left="255" w:hanging="255"/>
              <w:jc w:val="both"/>
              <w:rPr>
                <w:rStyle w:val="longtext"/>
                <w:color w:val="000000"/>
                <w:shd w:val="clear" w:color="auto" w:fill="FFFFFF"/>
              </w:rPr>
            </w:pPr>
            <w:r w:rsidRPr="00EB4C0D">
              <w:rPr>
                <w:rStyle w:val="longtext"/>
                <w:color w:val="000000"/>
                <w:shd w:val="clear" w:color="auto" w:fill="FFFFFF"/>
              </w:rPr>
              <w:t xml:space="preserve"> Non-academic team (at least one member is not from academia.)</w:t>
            </w:r>
          </w:p>
        </w:tc>
        <w:tc>
          <w:tcPr>
            <w:tcW w:w="709"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850"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rsidTr="0020076F">
        <w:trPr>
          <w:cantSplit/>
          <w:trHeight w:hRule="exact" w:val="371"/>
        </w:trPr>
        <w:tc>
          <w:tcPr>
            <w:tcW w:w="1382"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788"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rsidTr="0020076F">
        <w:trPr>
          <w:cantSplit/>
          <w:trHeight w:hRule="exact" w:val="435"/>
        </w:trPr>
        <w:tc>
          <w:tcPr>
            <w:tcW w:w="1017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rsidTr="0020076F">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64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rsidTr="0020076F">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rsidTr="0020076F">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rsidTr="0020076F">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6EF46D7B" w14:textId="77777777" w:rsidTr="0020076F">
        <w:trPr>
          <w:cantSplit/>
          <w:trHeight w:hRule="exact" w:val="533"/>
        </w:trPr>
        <w:tc>
          <w:tcPr>
            <w:tcW w:w="1017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rsidTr="0020076F">
        <w:trPr>
          <w:cantSplit/>
          <w:trHeight w:hRule="exact" w:val="506"/>
        </w:trPr>
        <w:tc>
          <w:tcPr>
            <w:tcW w:w="1382"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3658"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50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rsidTr="0020076F">
        <w:trPr>
          <w:cantSplit/>
          <w:trHeight w:val="393"/>
        </w:trPr>
        <w:tc>
          <w:tcPr>
            <w:tcW w:w="1382"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3658"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507" w:type="dxa"/>
            <w:gridSpan w:val="3"/>
            <w:vAlign w:val="center"/>
          </w:tcPr>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rsidTr="0020076F">
        <w:trPr>
          <w:cantSplit/>
          <w:trHeight w:val="393"/>
        </w:trPr>
        <w:tc>
          <w:tcPr>
            <w:tcW w:w="1382"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Mailing Address</w:t>
            </w:r>
          </w:p>
        </w:tc>
        <w:tc>
          <w:tcPr>
            <w:tcW w:w="8788"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lastRenderedPageBreak/>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Project Title</w:t>
      </w:r>
      <w:r w:rsidRPr="0020076F">
        <w:rPr>
          <w:rFonts w:ascii="Times New Roman" w:eastAsia="標楷體" w:hAnsi="Times New Roman"/>
          <w:bCs/>
          <w:szCs w:val="24"/>
        </w:rPr>
        <w:t xml:space="preserve"> /</w:t>
      </w:r>
      <w:r w:rsidRPr="0020076F">
        <w:rPr>
          <w:rFonts w:ascii="Times New Roman" w:eastAsia="標楷體" w:hAnsi="Times New Roman"/>
          <w:b/>
          <w:bCs/>
          <w:szCs w:val="24"/>
        </w:rPr>
        <w:t>ID</w:t>
      </w:r>
      <w:r w:rsidRPr="0020076F">
        <w:rPr>
          <w:rFonts w:ascii="Times New Roman" w:eastAsia="標楷體" w:hAnsi="Times New Roman"/>
          <w:bCs/>
          <w:szCs w:val="24"/>
        </w:rPr>
        <w:t xml:space="preserve"> </w:t>
      </w:r>
      <w:r w:rsidRPr="0020076F">
        <w:rPr>
          <w:rFonts w:ascii="Times New Roman" w:eastAsia="標楷體" w:hAnsi="Times New Roman"/>
          <w:bCs/>
          <w:szCs w:val="24"/>
          <w:shd w:val="pct10" w:color="auto" w:fill="FFFFFF"/>
        </w:rPr>
        <w:t>[ID to be filled by the organizer]</w:t>
      </w:r>
    </w:p>
    <w:p w14:paraId="18E97D3B" w14:textId="77777777" w:rsidR="00C77BC0" w:rsidRPr="0020076F" w:rsidRDefault="00C77BC0">
      <w:pPr>
        <w:snapToGrid w:val="0"/>
        <w:rPr>
          <w:rFonts w:ascii="Times New Roman" w:eastAsia="標楷體" w:hAnsi="Times New Roman"/>
          <w:bCs/>
          <w:szCs w:val="24"/>
        </w:rPr>
      </w:pPr>
    </w:p>
    <w:p w14:paraId="5075FDB9" w14:textId="77777777" w:rsidR="00C77BC0" w:rsidRPr="0020076F" w:rsidRDefault="00C77BC0">
      <w:pPr>
        <w:snapToGrid w:val="0"/>
        <w:rPr>
          <w:rFonts w:ascii="Times New Roman" w:eastAsia="標楷體" w:hAnsi="Times New Roman"/>
          <w:bCs/>
          <w:szCs w:val="24"/>
        </w:rPr>
      </w:pPr>
    </w:p>
    <w:p w14:paraId="59939260" w14:textId="77777777" w:rsidR="00C77BC0" w:rsidRPr="0020076F" w:rsidRDefault="00C77BC0">
      <w:pPr>
        <w:snapToGrid w:val="0"/>
        <w:rPr>
          <w:rFonts w:ascii="Times New Roman" w:eastAsia="標楷體" w:hAnsi="Times New Roman"/>
          <w:bCs/>
          <w:szCs w:val="24"/>
        </w:rPr>
      </w:pPr>
    </w:p>
    <w:p w14:paraId="0D63437F" w14:textId="0031CAC4" w:rsidR="00C77BC0" w:rsidRPr="0020076F" w:rsidRDefault="00CB79F5">
      <w:pPr>
        <w:numPr>
          <w:ilvl w:val="0"/>
          <w:numId w:val="4"/>
        </w:numPr>
        <w:snapToGrid w:val="0"/>
        <w:rPr>
          <w:rFonts w:ascii="Times New Roman" w:eastAsia="標楷體" w:hAnsi="Times New Roman"/>
          <w:b/>
          <w:bCs/>
          <w:szCs w:val="24"/>
        </w:rPr>
      </w:pPr>
      <w:r w:rsidRPr="0020076F">
        <w:rPr>
          <w:rFonts w:ascii="Times New Roman" w:eastAsia="標楷體" w:hAnsi="Times New Roman"/>
          <w:b/>
          <w:bCs/>
          <w:szCs w:val="24"/>
        </w:rPr>
        <w:t xml:space="preserve">Motivation </w:t>
      </w:r>
      <w:r w:rsidR="00212066" w:rsidRPr="0020076F">
        <w:rPr>
          <w:rFonts w:ascii="Times New Roman" w:eastAsia="標楷體" w:hAnsi="Times New Roman"/>
          <w:b/>
          <w:bCs/>
          <w:szCs w:val="24"/>
        </w:rPr>
        <w:t>/</w:t>
      </w:r>
      <w:r w:rsidRPr="0020076F">
        <w:rPr>
          <w:rFonts w:ascii="Times New Roman" w:eastAsia="標楷體" w:hAnsi="Times New Roman"/>
          <w:b/>
          <w:bCs/>
          <w:szCs w:val="24"/>
        </w:rPr>
        <w:t xml:space="preserve"> </w:t>
      </w:r>
      <w:r w:rsidR="00212066" w:rsidRPr="0020076F">
        <w:rPr>
          <w:rFonts w:ascii="Times New Roman" w:eastAsia="標楷體" w:hAnsi="Times New Roman"/>
          <w:b/>
          <w:bCs/>
          <w:szCs w:val="24"/>
        </w:rPr>
        <w:t>O</w:t>
      </w:r>
      <w:r w:rsidRPr="0020076F">
        <w:rPr>
          <w:rFonts w:ascii="Times New Roman" w:eastAsia="標楷體" w:hAnsi="Times New Roman"/>
          <w:b/>
          <w:bCs/>
          <w:szCs w:val="24"/>
        </w:rPr>
        <w:t>bjectives</w:t>
      </w:r>
    </w:p>
    <w:p w14:paraId="342111B7" w14:textId="74EC182E" w:rsidR="00C77BC0" w:rsidRPr="0020076F" w:rsidRDefault="00CB79F5">
      <w:pPr>
        <w:snapToGrid w:val="0"/>
        <w:ind w:firstLineChars="200" w:firstLine="480"/>
        <w:rPr>
          <w:rFonts w:ascii="Times New Roman" w:eastAsia="標楷體" w:hAnsi="Times New Roman"/>
          <w:bCs/>
          <w:szCs w:val="24"/>
        </w:rPr>
      </w:pPr>
      <w:r w:rsidRPr="0020076F">
        <w:rPr>
          <w:rFonts w:ascii="Times New Roman" w:eastAsia="標楷體" w:hAnsi="Times New Roman"/>
          <w:bCs/>
          <w:szCs w:val="24"/>
        </w:rPr>
        <w:t>(Please briefly explain the background, motivation</w:t>
      </w:r>
      <w:r w:rsidR="00212066" w:rsidRPr="0020076F">
        <w:rPr>
          <w:rFonts w:ascii="Times New Roman" w:eastAsia="標楷體" w:hAnsi="Times New Roman"/>
          <w:bCs/>
          <w:szCs w:val="24"/>
        </w:rPr>
        <w:t>,</w:t>
      </w:r>
      <w:r w:rsidRPr="0020076F">
        <w:rPr>
          <w:rFonts w:ascii="Times New Roman" w:eastAsia="標楷體" w:hAnsi="Times New Roman"/>
          <w:bCs/>
          <w:szCs w:val="24"/>
        </w:rPr>
        <w:t xml:space="preserve"> and objective of the project.)</w:t>
      </w:r>
    </w:p>
    <w:p w14:paraId="73B16442" w14:textId="77777777" w:rsidR="00C77BC0" w:rsidRPr="0020076F" w:rsidRDefault="00C77BC0">
      <w:pPr>
        <w:snapToGrid w:val="0"/>
        <w:rPr>
          <w:rFonts w:ascii="Times New Roman" w:eastAsia="標楷體" w:hAnsi="Times New Roman"/>
          <w:bCs/>
          <w:szCs w:val="24"/>
        </w:rPr>
      </w:pPr>
    </w:p>
    <w:p w14:paraId="77601C74" w14:textId="77777777" w:rsidR="00C77BC0" w:rsidRPr="0020076F" w:rsidRDefault="00C77BC0">
      <w:pPr>
        <w:snapToGrid w:val="0"/>
        <w:rPr>
          <w:rFonts w:ascii="Times New Roman" w:eastAsia="標楷體" w:hAnsi="Times New Roman"/>
          <w:bCs/>
          <w:szCs w:val="24"/>
        </w:rPr>
      </w:pPr>
    </w:p>
    <w:p w14:paraId="3D307E4F" w14:textId="77777777" w:rsidR="00C77BC0" w:rsidRPr="0020076F" w:rsidRDefault="00C77BC0">
      <w:pPr>
        <w:snapToGrid w:val="0"/>
        <w:rPr>
          <w:rFonts w:ascii="Times New Roman" w:eastAsia="標楷體" w:hAnsi="Times New Roman"/>
          <w:bCs/>
          <w:szCs w:val="24"/>
        </w:rPr>
      </w:pPr>
    </w:p>
    <w:p w14:paraId="086A7365" w14:textId="77777777" w:rsidR="00C77BC0" w:rsidRPr="0020076F" w:rsidRDefault="00C77BC0">
      <w:pPr>
        <w:snapToGrid w:val="0"/>
        <w:rPr>
          <w:rFonts w:ascii="Times New Roman" w:eastAsia="標楷體" w:hAnsi="Times New Roman"/>
          <w:bCs/>
          <w:szCs w:val="24"/>
        </w:rPr>
      </w:pPr>
    </w:p>
    <w:p w14:paraId="76D9A33C" w14:textId="54F64435"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Features of the project</w:t>
      </w:r>
      <w:r w:rsidRPr="0020076F">
        <w:rPr>
          <w:rFonts w:ascii="Times New Roman" w:eastAsia="標楷體" w:hAnsi="Times New Roman"/>
          <w:bCs/>
          <w:szCs w:val="24"/>
        </w:rPr>
        <w:t xml:space="preserve"> (e.g. Advantages or features of </w:t>
      </w:r>
      <w:r w:rsidR="00212066" w:rsidRPr="0020076F">
        <w:rPr>
          <w:rFonts w:ascii="Times New Roman" w:eastAsia="標楷體" w:hAnsi="Times New Roman"/>
          <w:bCs/>
          <w:szCs w:val="24"/>
        </w:rPr>
        <w:t xml:space="preserve">the </w:t>
      </w:r>
      <w:r w:rsidRPr="0020076F">
        <w:rPr>
          <w:rFonts w:ascii="Times New Roman" w:eastAsia="標楷體" w:hAnsi="Times New Roman"/>
          <w:bCs/>
          <w:szCs w:val="24"/>
        </w:rPr>
        <w:t>project.)</w:t>
      </w:r>
    </w:p>
    <w:p w14:paraId="165821D2" w14:textId="77777777" w:rsidR="00C77BC0" w:rsidRPr="0020076F" w:rsidRDefault="00C77BC0">
      <w:pPr>
        <w:snapToGrid w:val="0"/>
        <w:rPr>
          <w:rFonts w:ascii="Times New Roman" w:eastAsia="標楷體" w:hAnsi="Times New Roman"/>
          <w:bCs/>
          <w:szCs w:val="24"/>
        </w:rPr>
      </w:pPr>
    </w:p>
    <w:p w14:paraId="4E1633DB" w14:textId="77777777" w:rsidR="00C77BC0" w:rsidRPr="0020076F" w:rsidRDefault="00C77BC0">
      <w:pPr>
        <w:snapToGrid w:val="0"/>
        <w:rPr>
          <w:rFonts w:ascii="Times New Roman" w:eastAsia="標楷體" w:hAnsi="Times New Roman"/>
          <w:bCs/>
          <w:szCs w:val="24"/>
        </w:rPr>
      </w:pPr>
    </w:p>
    <w:p w14:paraId="44D025BC" w14:textId="77777777" w:rsidR="00C77BC0" w:rsidRPr="0020076F" w:rsidRDefault="00C77BC0">
      <w:pPr>
        <w:snapToGrid w:val="0"/>
        <w:rPr>
          <w:rFonts w:ascii="Times New Roman" w:eastAsia="標楷體" w:hAnsi="Times New Roman"/>
          <w:bCs/>
          <w:szCs w:val="24"/>
        </w:rPr>
      </w:pPr>
    </w:p>
    <w:p w14:paraId="00447A96" w14:textId="77777777" w:rsidR="00C77BC0" w:rsidRPr="0020076F" w:rsidRDefault="00C77BC0">
      <w:pPr>
        <w:snapToGrid w:val="0"/>
        <w:rPr>
          <w:rFonts w:ascii="Times New Roman" w:eastAsia="標楷體" w:hAnsi="Times New Roman"/>
          <w:bCs/>
          <w:szCs w:val="24"/>
        </w:rPr>
      </w:pPr>
    </w:p>
    <w:p w14:paraId="5E1F8570"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Value and Contributions</w:t>
      </w:r>
      <w:r w:rsidRPr="0020076F">
        <w:rPr>
          <w:rFonts w:ascii="Times New Roman" w:eastAsia="標楷體" w:hAnsi="Times New Roman"/>
          <w:bCs/>
          <w:szCs w:val="24"/>
        </w:rPr>
        <w:t xml:space="preserve"> (e.g. the benefits, contributions, or value to life or business.)</w:t>
      </w:r>
    </w:p>
    <w:p w14:paraId="7A4EF553" w14:textId="77777777" w:rsidR="00C77BC0" w:rsidRPr="0020076F" w:rsidRDefault="00C77BC0">
      <w:pPr>
        <w:snapToGrid w:val="0"/>
        <w:rPr>
          <w:rFonts w:ascii="Times New Roman" w:eastAsia="標楷體" w:hAnsi="Times New Roman"/>
          <w:bCs/>
          <w:szCs w:val="24"/>
        </w:rPr>
      </w:pPr>
    </w:p>
    <w:p w14:paraId="42265EFF" w14:textId="77777777" w:rsidR="00C77BC0" w:rsidRPr="0020076F" w:rsidRDefault="00C77BC0">
      <w:pPr>
        <w:snapToGrid w:val="0"/>
        <w:rPr>
          <w:rFonts w:ascii="Times New Roman" w:eastAsia="標楷體" w:hAnsi="Times New Roman"/>
          <w:bCs/>
          <w:szCs w:val="24"/>
        </w:rPr>
      </w:pPr>
    </w:p>
    <w:p w14:paraId="55174190" w14:textId="77777777" w:rsidR="00C77BC0" w:rsidRPr="0020076F" w:rsidRDefault="00C77BC0">
      <w:pPr>
        <w:snapToGrid w:val="0"/>
        <w:rPr>
          <w:rFonts w:ascii="Times New Roman" w:eastAsia="標楷體" w:hAnsi="Times New Roman"/>
          <w:bCs/>
          <w:szCs w:val="24"/>
        </w:rPr>
      </w:pPr>
    </w:p>
    <w:p w14:paraId="783B24D9" w14:textId="77777777" w:rsidR="00C77BC0" w:rsidRPr="0020076F" w:rsidRDefault="00C77BC0">
      <w:pPr>
        <w:snapToGrid w:val="0"/>
        <w:rPr>
          <w:rFonts w:ascii="Times New Roman" w:eastAsia="標楷體" w:hAnsi="Times New Roman"/>
          <w:bCs/>
          <w:szCs w:val="24"/>
        </w:rPr>
      </w:pPr>
    </w:p>
    <w:p w14:paraId="10019C7C" w14:textId="77777777" w:rsidR="00C77BC0" w:rsidRPr="0020076F" w:rsidRDefault="00C77BC0">
      <w:pPr>
        <w:snapToGrid w:val="0"/>
        <w:rPr>
          <w:rFonts w:ascii="Times New Roman" w:eastAsia="標楷體" w:hAnsi="Times New Roman"/>
          <w:bCs/>
          <w:szCs w:val="24"/>
        </w:rPr>
      </w:pPr>
    </w:p>
    <w:p w14:paraId="28DCFA12"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The ideas generation process</w:t>
      </w:r>
      <w:r w:rsidRPr="0020076F">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20076F" w:rsidRDefault="00C77BC0">
      <w:pPr>
        <w:snapToGrid w:val="0"/>
        <w:rPr>
          <w:rFonts w:ascii="Times New Roman" w:eastAsia="標楷體" w:hAnsi="Times New Roman"/>
          <w:bCs/>
          <w:szCs w:val="24"/>
        </w:rPr>
      </w:pPr>
    </w:p>
    <w:p w14:paraId="7A2C13FE" w14:textId="77777777" w:rsidR="00C77BC0" w:rsidRPr="0020076F" w:rsidRDefault="00C77BC0">
      <w:pPr>
        <w:snapToGrid w:val="0"/>
        <w:rPr>
          <w:rFonts w:ascii="Times New Roman" w:eastAsia="標楷體" w:hAnsi="Times New Roman"/>
          <w:bCs/>
          <w:szCs w:val="24"/>
        </w:rPr>
      </w:pPr>
    </w:p>
    <w:p w14:paraId="0807E13A" w14:textId="77777777" w:rsidR="00C77BC0" w:rsidRPr="0020076F" w:rsidRDefault="00C77BC0">
      <w:pPr>
        <w:snapToGrid w:val="0"/>
        <w:rPr>
          <w:rFonts w:ascii="Times New Roman" w:eastAsia="標楷體" w:hAnsi="Times New Roman"/>
          <w:bCs/>
          <w:szCs w:val="24"/>
        </w:rPr>
      </w:pPr>
    </w:p>
    <w:p w14:paraId="31581B8E" w14:textId="77777777" w:rsidR="00C77BC0" w:rsidRPr="0020076F" w:rsidRDefault="00C77BC0">
      <w:pPr>
        <w:snapToGrid w:val="0"/>
        <w:rPr>
          <w:rFonts w:ascii="Times New Roman" w:eastAsia="標楷體" w:hAnsi="Times New Roman"/>
          <w:bCs/>
          <w:szCs w:val="24"/>
        </w:rPr>
      </w:pPr>
    </w:p>
    <w:p w14:paraId="1C25D3E1" w14:textId="77777777" w:rsidR="00C77BC0" w:rsidRPr="0020076F" w:rsidRDefault="00C77BC0">
      <w:pPr>
        <w:snapToGrid w:val="0"/>
        <w:rPr>
          <w:rFonts w:ascii="Times New Roman" w:eastAsia="標楷體" w:hAnsi="Times New Roman"/>
          <w:bCs/>
          <w:szCs w:val="24"/>
        </w:rPr>
      </w:pPr>
    </w:p>
    <w:p w14:paraId="723E288A" w14:textId="7FEE18DC"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Optional</w:t>
      </w:r>
      <w:r w:rsidRPr="0020076F">
        <w:rPr>
          <w:rFonts w:ascii="Times New Roman" w:eastAsia="標楷體" w:hAnsi="Times New Roman"/>
          <w:bCs/>
          <w:szCs w:val="24"/>
        </w:rPr>
        <w:t xml:space="preserve"> </w:t>
      </w:r>
      <w:r w:rsidR="001D1B02" w:rsidRPr="0020076F">
        <w:rPr>
          <w:rFonts w:ascii="Times New Roman" w:eastAsia="標楷體" w:hAnsi="Times New Roman"/>
          <w:bCs/>
          <w:szCs w:val="24"/>
        </w:rPr>
        <w:t>information</w:t>
      </w:r>
      <w:r w:rsidRPr="0020076F">
        <w:rPr>
          <w:rFonts w:ascii="Times New Roman" w:eastAsia="標楷體" w:hAnsi="Times New Roman"/>
          <w:bCs/>
          <w:szCs w:val="24"/>
        </w:rPr>
        <w:t xml:space="preserve">, if </w:t>
      </w:r>
      <w:r w:rsidR="00D81ECD" w:rsidRPr="0020076F">
        <w:rPr>
          <w:rFonts w:ascii="Times New Roman" w:eastAsia="標楷體" w:hAnsi="Times New Roman"/>
          <w:bCs/>
          <w:szCs w:val="24"/>
        </w:rPr>
        <w:t>really needed</w:t>
      </w:r>
      <w:r w:rsidRPr="0020076F">
        <w:rPr>
          <w:rFonts w:ascii="Times New Roman" w:eastAsia="標楷體" w:hAnsi="Times New Roman"/>
          <w:bCs/>
          <w:szCs w:val="24"/>
        </w:rPr>
        <w:t>. (e.g. references, possible extended applications, future developments, and related patents</w:t>
      </w:r>
      <w:r w:rsidR="00D81ECD" w:rsidRPr="0020076F">
        <w:rPr>
          <w:rFonts w:ascii="Times New Roman" w:eastAsia="標楷體" w:hAnsi="Times New Roman"/>
          <w:bCs/>
          <w:szCs w:val="24"/>
        </w:rPr>
        <w:t xml:space="preserve"> (</w:t>
      </w:r>
      <w:r w:rsidR="00964197">
        <w:rPr>
          <w:rFonts w:ascii="Times New Roman" w:eastAsia="標楷體" w:hAnsi="Times New Roman"/>
          <w:bCs/>
          <w:szCs w:val="24"/>
        </w:rPr>
        <w:t>ID &amp; title</w:t>
      </w:r>
      <w:r w:rsidR="00D81ECD" w:rsidRPr="0020076F">
        <w:rPr>
          <w:rFonts w:ascii="Times New Roman" w:eastAsia="標楷體" w:hAnsi="Times New Roman"/>
          <w:bCs/>
          <w:szCs w:val="24"/>
        </w:rPr>
        <w:t xml:space="preserve"> only, no certificate</w:t>
      </w:r>
      <w:r w:rsidR="00212066" w:rsidRPr="0020076F">
        <w:rPr>
          <w:rFonts w:ascii="Times New Roman" w:eastAsia="標楷體" w:hAnsi="Times New Roman"/>
          <w:bCs/>
          <w:szCs w:val="24"/>
        </w:rPr>
        <w:t>s</w:t>
      </w:r>
      <w:r w:rsidR="00D81ECD" w:rsidRPr="0020076F">
        <w:rPr>
          <w:rFonts w:ascii="Times New Roman" w:eastAsia="標楷體" w:hAnsi="Times New Roman"/>
          <w:bCs/>
          <w:szCs w:val="24"/>
        </w:rPr>
        <w:t>)</w:t>
      </w:r>
      <w:r w:rsidRPr="0020076F">
        <w:rPr>
          <w:rFonts w:ascii="Times New Roman" w:eastAsia="標楷體" w:hAnsi="Times New Roman"/>
          <w:bCs/>
          <w:szCs w:val="24"/>
        </w:rPr>
        <w:t>, if needed.)</w:t>
      </w:r>
    </w:p>
    <w:p w14:paraId="55A6331D" w14:textId="77777777" w:rsidR="00C77BC0" w:rsidRPr="0020076F" w:rsidRDefault="00CB79F5">
      <w:pPr>
        <w:autoSpaceDE w:val="0"/>
        <w:autoSpaceDN w:val="0"/>
        <w:spacing w:line="276" w:lineRule="auto"/>
        <w:jc w:val="both"/>
        <w:rPr>
          <w:rFonts w:ascii="Times New Roman" w:eastAsia="新細明體" w:hAnsi="Times New Roman"/>
          <w:color w:val="FF0000"/>
          <w:szCs w:val="24"/>
        </w:rPr>
      </w:pPr>
      <w:r w:rsidRPr="0020076F">
        <w:rPr>
          <w:rFonts w:ascii="Times New Roman" w:eastAsia="標楷體" w:hAnsi="Times New Roman"/>
          <w:bCs/>
          <w:color w:val="FF0000"/>
          <w:szCs w:val="24"/>
        </w:rPr>
        <w:t>.</w:t>
      </w:r>
    </w:p>
    <w:sectPr w:rsidR="00C77BC0" w:rsidRPr="0020076F" w:rsidSect="0020076F">
      <w:headerReference w:type="default" r:id="rId12"/>
      <w:pgSz w:w="11906" w:h="16838"/>
      <w:pgMar w:top="1134" w:right="851" w:bottom="1134" w:left="851"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52D95" w14:textId="77777777" w:rsidR="005D7E39" w:rsidRDefault="005D7E39">
      <w:r>
        <w:separator/>
      </w:r>
    </w:p>
  </w:endnote>
  <w:endnote w:type="continuationSeparator" w:id="0">
    <w:p w14:paraId="20B031A4" w14:textId="77777777" w:rsidR="005D7E39" w:rsidRDefault="005D7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FADEB" w14:textId="77777777" w:rsidR="005D7E39" w:rsidRDefault="005D7E39">
      <w:r>
        <w:separator/>
      </w:r>
    </w:p>
  </w:footnote>
  <w:footnote w:type="continuationSeparator" w:id="0">
    <w:p w14:paraId="54714A96" w14:textId="77777777" w:rsidR="005D7E39" w:rsidRDefault="005D7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9CDEE" w14:textId="019439F6" w:rsidR="00EF2330" w:rsidRPr="009D1448" w:rsidRDefault="009D1448" w:rsidP="009D1448">
    <w:pPr>
      <w:pStyle w:val="ad"/>
    </w:pPr>
    <w:r>
      <w:rPr>
        <w:noProof/>
      </w:rPr>
      <w:drawing>
        <wp:anchor distT="0" distB="0" distL="114300" distR="114300" simplePos="0" relativeHeight="251658240" behindDoc="0" locked="0" layoutInCell="1" allowOverlap="1" wp14:anchorId="2E804EB0" wp14:editId="4B015FD2">
          <wp:simplePos x="0" y="0"/>
          <wp:positionH relativeFrom="column">
            <wp:posOffset>-245745</wp:posOffset>
          </wp:positionH>
          <wp:positionV relativeFrom="paragraph">
            <wp:posOffset>-108585</wp:posOffset>
          </wp:positionV>
          <wp:extent cx="7038975" cy="534441"/>
          <wp:effectExtent l="0" t="0" r="0" b="0"/>
          <wp:wrapNone/>
          <wp:docPr id="25371004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10040" name="圖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038975" cy="53444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158008411">
    <w:abstractNumId w:val="4"/>
  </w:num>
  <w:num w:numId="2" w16cid:durableId="1965771465">
    <w:abstractNumId w:val="2"/>
  </w:num>
  <w:num w:numId="3" w16cid:durableId="808203103">
    <w:abstractNumId w:val="1"/>
  </w:num>
  <w:num w:numId="4" w16cid:durableId="1237934344">
    <w:abstractNumId w:val="3"/>
  </w:num>
  <w:num w:numId="5" w16cid:durableId="1105729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E6D81"/>
    <w:rsid w:val="000F13F1"/>
    <w:rsid w:val="000F1BF3"/>
    <w:rsid w:val="000F5AFA"/>
    <w:rsid w:val="000F5FD0"/>
    <w:rsid w:val="00102761"/>
    <w:rsid w:val="00104964"/>
    <w:rsid w:val="00117662"/>
    <w:rsid w:val="00120375"/>
    <w:rsid w:val="0012616A"/>
    <w:rsid w:val="00151AB5"/>
    <w:rsid w:val="00157AF3"/>
    <w:rsid w:val="00164E7D"/>
    <w:rsid w:val="00165DC5"/>
    <w:rsid w:val="001713E5"/>
    <w:rsid w:val="0018451E"/>
    <w:rsid w:val="0019084B"/>
    <w:rsid w:val="001A52BC"/>
    <w:rsid w:val="001A5FAF"/>
    <w:rsid w:val="001D1B02"/>
    <w:rsid w:val="001E36E0"/>
    <w:rsid w:val="001F6110"/>
    <w:rsid w:val="0020076F"/>
    <w:rsid w:val="00212066"/>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2E4750"/>
    <w:rsid w:val="002F7E97"/>
    <w:rsid w:val="00307C43"/>
    <w:rsid w:val="00331392"/>
    <w:rsid w:val="003317FD"/>
    <w:rsid w:val="0034700A"/>
    <w:rsid w:val="003764BF"/>
    <w:rsid w:val="00384BEA"/>
    <w:rsid w:val="0038733C"/>
    <w:rsid w:val="00391935"/>
    <w:rsid w:val="003A138C"/>
    <w:rsid w:val="003C0C40"/>
    <w:rsid w:val="003C3ACA"/>
    <w:rsid w:val="003D76CA"/>
    <w:rsid w:val="003F36C4"/>
    <w:rsid w:val="003F3883"/>
    <w:rsid w:val="003F6300"/>
    <w:rsid w:val="00412226"/>
    <w:rsid w:val="00414ED6"/>
    <w:rsid w:val="00421D4A"/>
    <w:rsid w:val="00424AA8"/>
    <w:rsid w:val="00435042"/>
    <w:rsid w:val="004353B5"/>
    <w:rsid w:val="0044076E"/>
    <w:rsid w:val="004444F1"/>
    <w:rsid w:val="004452BF"/>
    <w:rsid w:val="004519DF"/>
    <w:rsid w:val="00462A70"/>
    <w:rsid w:val="004654B5"/>
    <w:rsid w:val="004739D2"/>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A4F32"/>
    <w:rsid w:val="005B125B"/>
    <w:rsid w:val="005B4910"/>
    <w:rsid w:val="005C5421"/>
    <w:rsid w:val="005C556D"/>
    <w:rsid w:val="005D22FA"/>
    <w:rsid w:val="005D3CDB"/>
    <w:rsid w:val="005D7E39"/>
    <w:rsid w:val="005E1498"/>
    <w:rsid w:val="005E26D1"/>
    <w:rsid w:val="005F3C3F"/>
    <w:rsid w:val="00602B65"/>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6CF0"/>
    <w:rsid w:val="006E6E15"/>
    <w:rsid w:val="006E74C5"/>
    <w:rsid w:val="006F0DBC"/>
    <w:rsid w:val="006F3131"/>
    <w:rsid w:val="00700386"/>
    <w:rsid w:val="00704234"/>
    <w:rsid w:val="00710D41"/>
    <w:rsid w:val="007122BC"/>
    <w:rsid w:val="007253FB"/>
    <w:rsid w:val="0073369D"/>
    <w:rsid w:val="00735080"/>
    <w:rsid w:val="00736394"/>
    <w:rsid w:val="00737104"/>
    <w:rsid w:val="007453CC"/>
    <w:rsid w:val="007514AD"/>
    <w:rsid w:val="00754CEF"/>
    <w:rsid w:val="00764970"/>
    <w:rsid w:val="007675C0"/>
    <w:rsid w:val="007705BD"/>
    <w:rsid w:val="0077062B"/>
    <w:rsid w:val="007779F6"/>
    <w:rsid w:val="00782BC8"/>
    <w:rsid w:val="007910F0"/>
    <w:rsid w:val="007935F1"/>
    <w:rsid w:val="007A3651"/>
    <w:rsid w:val="007A550C"/>
    <w:rsid w:val="007B2804"/>
    <w:rsid w:val="007C18B5"/>
    <w:rsid w:val="007C3414"/>
    <w:rsid w:val="007D1304"/>
    <w:rsid w:val="007D3FCD"/>
    <w:rsid w:val="007E3C1D"/>
    <w:rsid w:val="007F6545"/>
    <w:rsid w:val="007F7602"/>
    <w:rsid w:val="0080027C"/>
    <w:rsid w:val="00805697"/>
    <w:rsid w:val="008077B0"/>
    <w:rsid w:val="008101C0"/>
    <w:rsid w:val="008130F2"/>
    <w:rsid w:val="00815062"/>
    <w:rsid w:val="00831C96"/>
    <w:rsid w:val="0083265A"/>
    <w:rsid w:val="00835B74"/>
    <w:rsid w:val="00856A9E"/>
    <w:rsid w:val="00865FDA"/>
    <w:rsid w:val="00866C9F"/>
    <w:rsid w:val="00874554"/>
    <w:rsid w:val="00883BD9"/>
    <w:rsid w:val="008A0F8B"/>
    <w:rsid w:val="008A6964"/>
    <w:rsid w:val="008B7B0F"/>
    <w:rsid w:val="008C4398"/>
    <w:rsid w:val="008D48AF"/>
    <w:rsid w:val="008E2EE2"/>
    <w:rsid w:val="008E65D2"/>
    <w:rsid w:val="008E6DCD"/>
    <w:rsid w:val="008F3295"/>
    <w:rsid w:val="00927A6C"/>
    <w:rsid w:val="009301A2"/>
    <w:rsid w:val="009374D6"/>
    <w:rsid w:val="009473FC"/>
    <w:rsid w:val="00951196"/>
    <w:rsid w:val="009543E1"/>
    <w:rsid w:val="00955E61"/>
    <w:rsid w:val="00961234"/>
    <w:rsid w:val="00964197"/>
    <w:rsid w:val="0097105B"/>
    <w:rsid w:val="00977DAD"/>
    <w:rsid w:val="009938A6"/>
    <w:rsid w:val="00996A63"/>
    <w:rsid w:val="00997A4D"/>
    <w:rsid w:val="009A2EB6"/>
    <w:rsid w:val="009C64CB"/>
    <w:rsid w:val="009D02ED"/>
    <w:rsid w:val="009D1448"/>
    <w:rsid w:val="009D2D24"/>
    <w:rsid w:val="009D2FB0"/>
    <w:rsid w:val="009F7FB2"/>
    <w:rsid w:val="00A07747"/>
    <w:rsid w:val="00A131F2"/>
    <w:rsid w:val="00A21743"/>
    <w:rsid w:val="00A50D84"/>
    <w:rsid w:val="00A575EE"/>
    <w:rsid w:val="00A6572B"/>
    <w:rsid w:val="00AA0E4B"/>
    <w:rsid w:val="00AB74F4"/>
    <w:rsid w:val="00AC5A0D"/>
    <w:rsid w:val="00AD4A2A"/>
    <w:rsid w:val="00AD5346"/>
    <w:rsid w:val="00AE206F"/>
    <w:rsid w:val="00AE4EAA"/>
    <w:rsid w:val="00AE6ABA"/>
    <w:rsid w:val="00AF53BA"/>
    <w:rsid w:val="00B2138E"/>
    <w:rsid w:val="00B317DF"/>
    <w:rsid w:val="00B32A64"/>
    <w:rsid w:val="00B65587"/>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54D71"/>
    <w:rsid w:val="00C607F7"/>
    <w:rsid w:val="00C705D1"/>
    <w:rsid w:val="00C77BC0"/>
    <w:rsid w:val="00C94424"/>
    <w:rsid w:val="00CB19FC"/>
    <w:rsid w:val="00CB79F5"/>
    <w:rsid w:val="00CC3C57"/>
    <w:rsid w:val="00CD0AB7"/>
    <w:rsid w:val="00CD1632"/>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07ED"/>
    <w:rsid w:val="00E34726"/>
    <w:rsid w:val="00E34987"/>
    <w:rsid w:val="00E425DD"/>
    <w:rsid w:val="00E6283F"/>
    <w:rsid w:val="00E64A04"/>
    <w:rsid w:val="00E669C5"/>
    <w:rsid w:val="00E773C9"/>
    <w:rsid w:val="00E86BAB"/>
    <w:rsid w:val="00E86FC3"/>
    <w:rsid w:val="00EB4C0D"/>
    <w:rsid w:val="00EB521C"/>
    <w:rsid w:val="00EB6759"/>
    <w:rsid w:val="00EC2621"/>
    <w:rsid w:val="00EC2C6C"/>
    <w:rsid w:val="00ED0B4B"/>
    <w:rsid w:val="00ED1189"/>
    <w:rsid w:val="00EE37DB"/>
    <w:rsid w:val="00EE6534"/>
    <w:rsid w:val="00EF0B95"/>
    <w:rsid w:val="00EF2330"/>
    <w:rsid w:val="00EF58EA"/>
    <w:rsid w:val="00F0138A"/>
    <w:rsid w:val="00F02937"/>
    <w:rsid w:val="00F108BA"/>
    <w:rsid w:val="00F17F8A"/>
    <w:rsid w:val="00F20416"/>
    <w:rsid w:val="00F35BB2"/>
    <w:rsid w:val="00F511F8"/>
    <w:rsid w:val="00F54620"/>
    <w:rsid w:val="00F61F4A"/>
    <w:rsid w:val="00F704D2"/>
    <w:rsid w:val="00F83C9C"/>
    <w:rsid w:val="00F85A11"/>
    <w:rsid w:val="00F91E78"/>
    <w:rsid w:val="00FB68D1"/>
    <w:rsid w:val="00FB6B23"/>
    <w:rsid w:val="00FF1F10"/>
    <w:rsid w:val="00FF767C"/>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paragraph" w:styleId="1">
    <w:name w:val="heading 1"/>
    <w:basedOn w:val="a"/>
    <w:next w:val="a"/>
    <w:link w:val="10"/>
    <w:uiPriority w:val="9"/>
    <w:qFormat/>
    <w:rsid w:val="009D1448"/>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2">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 w:type="character" w:customStyle="1" w:styleId="10">
    <w:name w:val="標題 1 字元"/>
    <w:basedOn w:val="a0"/>
    <w:link w:val="1"/>
    <w:uiPriority w:val="9"/>
    <w:rsid w:val="009D1448"/>
    <w:rPr>
      <w:rFonts w:asciiTheme="majorHAnsi" w:eastAsiaTheme="majorEastAsia" w:hAnsiTheme="majorHAnsi" w:cstheme="majorBidi"/>
      <w:b/>
      <w:bCs/>
      <w:kern w:val="52"/>
      <w:sz w:val="52"/>
      <w:szCs w:val="52"/>
    </w:rPr>
  </w:style>
  <w:style w:type="paragraph" w:styleId="af4">
    <w:name w:val="List Paragraph"/>
    <w:basedOn w:val="a"/>
    <w:uiPriority w:val="34"/>
    <w:qFormat/>
    <w:rsid w:val="006E74C5"/>
    <w:pPr>
      <w:ind w:leftChars="200" w:left="480"/>
      <w:jc w:val="both"/>
    </w:pPr>
    <w:rPr>
      <w:rFonts w:ascii="Times New Roman" w:hAnsi="Times New Roman"/>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1069768935">
      <w:bodyDiv w:val="1"/>
      <w:marLeft w:val="0"/>
      <w:marRight w:val="0"/>
      <w:marTop w:val="0"/>
      <w:marBottom w:val="0"/>
      <w:divBdr>
        <w:top w:val="none" w:sz="0" w:space="0" w:color="auto"/>
        <w:left w:val="none" w:sz="0" w:space="0" w:color="auto"/>
        <w:bottom w:val="none" w:sz="0" w:space="0" w:color="auto"/>
        <w:right w:val="none" w:sz="0" w:space="0" w:color="auto"/>
      </w:divBdr>
    </w:div>
    <w:div w:id="1522666153">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sim.org/icsi2026/" TargetMode="External"/><Relationship Id="rId5" Type="http://schemas.openxmlformats.org/officeDocument/2006/relationships/settings" Target="settings.xml"/><Relationship Id="rId10" Type="http://schemas.openxmlformats.org/officeDocument/2006/relationships/hyperlink" Target="mailto:icsi@i-sim.org" TargetMode="External"/><Relationship Id="rId4" Type="http://schemas.openxmlformats.org/officeDocument/2006/relationships/styles" Target="styles.xml"/><Relationship Id="rId9" Type="http://schemas.openxmlformats.org/officeDocument/2006/relationships/hyperlink" Target="https://www.i-sim.org/icsi2026"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C23125-060D-482F-A508-67FC2573E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471</Words>
  <Characters>2911</Characters>
  <Application>Microsoft Office Word</Application>
  <DocSecurity>0</DocSecurity>
  <Lines>24</Lines>
  <Paragraphs>6</Paragraphs>
  <ScaleCrop>false</ScaleCrop>
  <Company>AgiTek</Company>
  <LinksUpToDate>false</LinksUpToDate>
  <CharactersWithSpaces>3376</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學會</cp:lastModifiedBy>
  <cp:revision>28</cp:revision>
  <dcterms:created xsi:type="dcterms:W3CDTF">2022-02-14T05:54:00Z</dcterms:created>
  <dcterms:modified xsi:type="dcterms:W3CDTF">2026-03-3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